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BCC25" w14:textId="775599A4" w:rsidR="00F93F82" w:rsidRDefault="00730D17" w:rsidP="001C40DD">
      <w:pPr>
        <w:jc w:val="center"/>
        <w:rPr>
          <w:b/>
          <w:bCs/>
          <w:u w:val="single"/>
        </w:rPr>
      </w:pPr>
      <w:r>
        <w:rPr>
          <w:b/>
          <w:bCs/>
          <w:u w:val="single"/>
        </w:rPr>
        <w:t>Activity 2</w:t>
      </w:r>
    </w:p>
    <w:p w14:paraId="4096A845" w14:textId="77777777" w:rsidR="001C40DD" w:rsidRDefault="001C40DD">
      <w:pPr>
        <w:rPr>
          <w:b/>
          <w:bCs/>
          <w:u w:val="single"/>
        </w:rPr>
      </w:pPr>
    </w:p>
    <w:p w14:paraId="169388CF" w14:textId="014C0C3F" w:rsidR="007D3384" w:rsidRPr="006047AE" w:rsidRDefault="7FCA83B5">
      <w:pPr>
        <w:rPr>
          <w:b/>
          <w:bCs/>
          <w:u w:val="single"/>
        </w:rPr>
      </w:pPr>
      <w:r w:rsidRPr="7FCA83B5">
        <w:rPr>
          <w:b/>
          <w:bCs/>
          <w:u w:val="single"/>
        </w:rPr>
        <w:t>Matching Scenario</w:t>
      </w:r>
    </w:p>
    <w:p w14:paraId="174296BF" w14:textId="77777777" w:rsidR="007D3384" w:rsidRDefault="007D3384"/>
    <w:p w14:paraId="699F1A79" w14:textId="00860AF7" w:rsidR="008E3511" w:rsidRDefault="7FCA83B5" w:rsidP="00185488">
      <w:pPr>
        <w:ind w:firstLine="720"/>
      </w:pPr>
      <w:r>
        <w:t>Scott is looking into moving out of his parent’s house. He will need a few support staff to be successful living in his own apartment. Scott likes to take walks outside. He works in a car repair shop and he is an early riser. Scott and his family have interviewed one person who is interested in supporting Scott to live the life he wants to. However, this candidate does not like to walk too far and is not interested in cars.</w:t>
      </w:r>
      <w:r w:rsidR="0073258C">
        <w:br/>
      </w:r>
    </w:p>
    <w:p w14:paraId="17C78A6C" w14:textId="42F35245" w:rsidR="008E3511" w:rsidRDefault="7FCA83B5" w:rsidP="7FCA83B5">
      <w:pPr>
        <w:pStyle w:val="ListParagraph"/>
        <w:numPr>
          <w:ilvl w:val="0"/>
          <w:numId w:val="1"/>
        </w:numPr>
      </w:pPr>
      <w:r>
        <w:t>Does this person sound like a good match for Scott?</w:t>
      </w:r>
    </w:p>
    <w:p w14:paraId="5D160B61" w14:textId="21AA40C0" w:rsidR="008A371F" w:rsidRDefault="7FCA83B5" w:rsidP="7FCA83B5">
      <w:pPr>
        <w:pStyle w:val="ListParagraph"/>
        <w:numPr>
          <w:ilvl w:val="0"/>
          <w:numId w:val="1"/>
        </w:numPr>
      </w:pPr>
      <w:r>
        <w:t>When interviewing the next candidate what questions should Scott and his family ask at the interview?</w:t>
      </w:r>
    </w:p>
    <w:p w14:paraId="7B37DAA3" w14:textId="053DB254" w:rsidR="7FCA83B5" w:rsidRDefault="7FCA83B5" w:rsidP="7FCA83B5">
      <w:pPr>
        <w:pStyle w:val="ListParagraph"/>
        <w:numPr>
          <w:ilvl w:val="0"/>
          <w:numId w:val="1"/>
        </w:numPr>
      </w:pPr>
      <w:r w:rsidRPr="7FCA83B5">
        <w:t>What are some potential ways to find the right staff person for Scott?</w:t>
      </w:r>
    </w:p>
    <w:p w14:paraId="15DD6E0B" w14:textId="77777777" w:rsidR="002E386B" w:rsidRDefault="002E386B" w:rsidP="002E386B"/>
    <w:p w14:paraId="4ADE4120" w14:textId="7FD72524" w:rsidR="002E386B" w:rsidRDefault="002E386B" w:rsidP="002E386B"/>
    <w:p w14:paraId="4B753C2B" w14:textId="0CEC1EFE" w:rsidR="002E386B" w:rsidRPr="00ED7196" w:rsidRDefault="00ED7196" w:rsidP="002E386B">
      <w:pPr>
        <w:rPr>
          <w:b/>
          <w:bCs/>
          <w:u w:val="single"/>
        </w:rPr>
      </w:pPr>
      <w:r w:rsidRPr="00ED7196">
        <w:rPr>
          <w:b/>
          <w:bCs/>
          <w:u w:val="single"/>
        </w:rPr>
        <w:t>Important to/Important For</w:t>
      </w:r>
    </w:p>
    <w:p w14:paraId="0FEA9B21" w14:textId="77777777" w:rsidR="007D3384" w:rsidRDefault="007D3384" w:rsidP="002E386B"/>
    <w:p w14:paraId="0421D97E" w14:textId="5AF50FF5" w:rsidR="00185488" w:rsidRDefault="00185488" w:rsidP="00185488">
      <w:pPr>
        <w:ind w:firstLine="720"/>
      </w:pPr>
      <w:r>
        <w:t xml:space="preserve">Breana attends an early intervention preschool program three days a week. Breana is working hard on learning to hold her head up. </w:t>
      </w:r>
      <w:r w:rsidR="007323ED">
        <w:t>However</w:t>
      </w:r>
      <w:r>
        <w:t xml:space="preserve">, right now she uses a headrest on her wheelchair to help her stay positioned in the classroom setting. Breana’s mother braids her hair carefully using barrettes each week. Sometimes when Breana is at school, the barrette </w:t>
      </w:r>
      <w:r w:rsidR="007323ED">
        <w:t>is</w:t>
      </w:r>
      <w:r>
        <w:t xml:space="preserve"> caught in the hardware </w:t>
      </w:r>
      <w:r w:rsidR="008219B2">
        <w:t xml:space="preserve">of </w:t>
      </w:r>
      <w:r>
        <w:t xml:space="preserve">the headrest. When this happens, Breana becomes quite distressed because her hair is </w:t>
      </w:r>
      <w:r w:rsidR="007323ED">
        <w:t>being</w:t>
      </w:r>
      <w:r>
        <w:t xml:space="preserve"> pulled.</w:t>
      </w:r>
    </w:p>
    <w:p w14:paraId="21A15772" w14:textId="4A4AEEE8" w:rsidR="00185488" w:rsidRDefault="7FCA83B5" w:rsidP="00185488">
      <w:pPr>
        <w:ind w:firstLine="720"/>
      </w:pPr>
      <w:r>
        <w:t>To resolve this, the educators in the classroom have been removing Breana’s braids and barrettes and putting her hair back with an elastic instead. Breana’s mother is confused. She does not understand why Breana sometimes comes home from school with her braids taken out.</w:t>
      </w:r>
    </w:p>
    <w:p w14:paraId="050EB8BE" w14:textId="20D201CE" w:rsidR="00185488" w:rsidRDefault="00185488" w:rsidP="00185488">
      <w:pPr>
        <w:ind w:firstLine="720"/>
      </w:pPr>
    </w:p>
    <w:p w14:paraId="339BF8D4" w14:textId="6C3E9477" w:rsidR="00185488" w:rsidRDefault="00185488" w:rsidP="00185488"/>
    <w:p w14:paraId="37D2941D" w14:textId="0CE939FB" w:rsidR="00185488" w:rsidRDefault="7FCA83B5" w:rsidP="00185488">
      <w:pPr>
        <w:pStyle w:val="ListParagraph"/>
        <w:numPr>
          <w:ilvl w:val="0"/>
          <w:numId w:val="8"/>
        </w:numPr>
      </w:pPr>
      <w:r>
        <w:t xml:space="preserve">What is important </w:t>
      </w:r>
      <w:r w:rsidRPr="7FCA83B5">
        <w:rPr>
          <w:b/>
          <w:bCs/>
        </w:rPr>
        <w:t>to</w:t>
      </w:r>
      <w:r>
        <w:t xml:space="preserve"> Breana and her family?</w:t>
      </w:r>
    </w:p>
    <w:p w14:paraId="49F92170" w14:textId="0B16E78D" w:rsidR="008219B2" w:rsidRDefault="7FCA83B5" w:rsidP="00220BA5">
      <w:pPr>
        <w:pStyle w:val="ListParagraph"/>
        <w:numPr>
          <w:ilvl w:val="0"/>
          <w:numId w:val="8"/>
        </w:numPr>
      </w:pPr>
      <w:r>
        <w:t xml:space="preserve">What is important </w:t>
      </w:r>
      <w:r w:rsidRPr="7FCA83B5">
        <w:rPr>
          <w:b/>
          <w:bCs/>
        </w:rPr>
        <w:t xml:space="preserve">for </w:t>
      </w:r>
      <w:r>
        <w:t>Breana and her family?</w:t>
      </w:r>
    </w:p>
    <w:p w14:paraId="1206A6C1" w14:textId="7CDA8D7B" w:rsidR="7FCA83B5" w:rsidRDefault="7FCA83B5" w:rsidP="7FCA83B5">
      <w:pPr>
        <w:pStyle w:val="ListParagraph"/>
        <w:numPr>
          <w:ilvl w:val="0"/>
          <w:numId w:val="8"/>
        </w:numPr>
      </w:pPr>
      <w:r w:rsidRPr="7FCA83B5">
        <w:t>How can the educational team improve their approach in supporting Breana achieve her goals while being respectful to her mother and the values of her family and culture?</w:t>
      </w:r>
    </w:p>
    <w:p w14:paraId="1A51D26D" w14:textId="7BB8D72D" w:rsidR="00350CE1" w:rsidRDefault="00350CE1" w:rsidP="002E386B"/>
    <w:p w14:paraId="4FB86691" w14:textId="77777777" w:rsidR="00185488" w:rsidRDefault="00185488" w:rsidP="002E386B">
      <w:pPr>
        <w:rPr>
          <w:b/>
          <w:bCs/>
          <w:u w:val="single"/>
        </w:rPr>
      </w:pPr>
    </w:p>
    <w:p w14:paraId="50024D9A" w14:textId="64E86074" w:rsidR="00350CE1" w:rsidRPr="008C6BE4" w:rsidRDefault="008C6BE4" w:rsidP="002E386B">
      <w:pPr>
        <w:rPr>
          <w:b/>
          <w:bCs/>
          <w:u w:val="single"/>
        </w:rPr>
      </w:pPr>
      <w:r w:rsidRPr="008C6BE4">
        <w:rPr>
          <w:b/>
          <w:bCs/>
          <w:u w:val="single"/>
        </w:rPr>
        <w:t xml:space="preserve">What’s working/ </w:t>
      </w:r>
      <w:r w:rsidR="007323ED" w:rsidRPr="008C6BE4">
        <w:rPr>
          <w:b/>
          <w:bCs/>
          <w:u w:val="single"/>
        </w:rPr>
        <w:t>what’s</w:t>
      </w:r>
      <w:r w:rsidRPr="008C6BE4">
        <w:rPr>
          <w:b/>
          <w:bCs/>
          <w:u w:val="single"/>
        </w:rPr>
        <w:t xml:space="preserve"> NOT Working</w:t>
      </w:r>
    </w:p>
    <w:p w14:paraId="727393AB" w14:textId="77777777" w:rsidR="007D3384" w:rsidRDefault="007D3384" w:rsidP="002E386B"/>
    <w:p w14:paraId="0367FB05" w14:textId="031BAE03" w:rsidR="00E33D50" w:rsidRDefault="7FCA83B5" w:rsidP="002E386B">
      <w:r>
        <w:t>Lynn Patrice deeply values her job and she is always the first person to arrive at work. Because of that, she becomes responsible setting up the tables and chairs in the cafeteria. She knows that the first person at work is supposed to do that task so that the table and chairs are ready for people when they get there. However, setting up the tables and chairs is a lot of work and it makes her arms sore. Lynn Patrice wishes she could tell her colleagues; but she does not want to sound like she is complaining.</w:t>
      </w:r>
    </w:p>
    <w:p w14:paraId="47159BC6" w14:textId="77777777" w:rsidR="00E33D50" w:rsidRDefault="00E33D50" w:rsidP="002E386B"/>
    <w:p w14:paraId="0D400D6A" w14:textId="3F11CEB8" w:rsidR="00095669" w:rsidRDefault="7FCA83B5" w:rsidP="7FCA83B5">
      <w:pPr>
        <w:pStyle w:val="ListParagraph"/>
        <w:numPr>
          <w:ilvl w:val="0"/>
          <w:numId w:val="2"/>
        </w:numPr>
      </w:pPr>
      <w:r>
        <w:t>What is working?</w:t>
      </w:r>
    </w:p>
    <w:p w14:paraId="5C14EE5F" w14:textId="388AACE6" w:rsidR="00095669" w:rsidRDefault="7FCA83B5" w:rsidP="7FCA83B5">
      <w:pPr>
        <w:pStyle w:val="ListParagraph"/>
        <w:numPr>
          <w:ilvl w:val="0"/>
          <w:numId w:val="2"/>
        </w:numPr>
      </w:pPr>
      <w:r>
        <w:t>What is not working?</w:t>
      </w:r>
    </w:p>
    <w:p w14:paraId="71B68421" w14:textId="62760577" w:rsidR="008A371F" w:rsidRDefault="7FCA83B5" w:rsidP="7FCA83B5">
      <w:pPr>
        <w:pStyle w:val="ListParagraph"/>
        <w:numPr>
          <w:ilvl w:val="0"/>
          <w:numId w:val="2"/>
        </w:numPr>
      </w:pPr>
      <w:r>
        <w:t>If you were in a role where you were supporting Lynn Patrice, what may be a good solution to this?</w:t>
      </w:r>
    </w:p>
    <w:sectPr w:rsidR="008A371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20B20" w14:textId="77777777" w:rsidR="00553618" w:rsidRDefault="00553618">
      <w:r>
        <w:separator/>
      </w:r>
    </w:p>
  </w:endnote>
  <w:endnote w:type="continuationSeparator" w:id="0">
    <w:p w14:paraId="132102D0" w14:textId="77777777" w:rsidR="00553618" w:rsidRDefault="00553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27F9F" w14:textId="0EAF753D" w:rsidR="7FCA83B5" w:rsidRDefault="7FCA83B5" w:rsidP="7FCA83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9A336" w14:textId="77777777" w:rsidR="00553618" w:rsidRDefault="00553618">
      <w:r>
        <w:separator/>
      </w:r>
    </w:p>
  </w:footnote>
  <w:footnote w:type="continuationSeparator" w:id="0">
    <w:p w14:paraId="4D4BFB1E" w14:textId="77777777" w:rsidR="00553618" w:rsidRDefault="00553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F2395" w14:textId="620D9208" w:rsidR="7FCA83B5" w:rsidRDefault="7FCA83B5" w:rsidP="7FCA83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A746E"/>
    <w:multiLevelType w:val="hybridMultilevel"/>
    <w:tmpl w:val="F97496A2"/>
    <w:lvl w:ilvl="0" w:tplc="35E2AA4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1643F7"/>
    <w:multiLevelType w:val="hybridMultilevel"/>
    <w:tmpl w:val="60E240E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C50188"/>
    <w:multiLevelType w:val="hybridMultilevel"/>
    <w:tmpl w:val="F3362640"/>
    <w:lvl w:ilvl="0" w:tplc="E9CAAACA">
      <w:start w:val="1"/>
      <w:numFmt w:val="decimal"/>
      <w:lvlText w:val="%1."/>
      <w:lvlJc w:val="left"/>
      <w:pPr>
        <w:ind w:left="720" w:hanging="360"/>
      </w:pPr>
    </w:lvl>
    <w:lvl w:ilvl="1" w:tplc="B1360184">
      <w:start w:val="1"/>
      <w:numFmt w:val="lowerLetter"/>
      <w:lvlText w:val="%2."/>
      <w:lvlJc w:val="left"/>
      <w:pPr>
        <w:ind w:left="1440" w:hanging="360"/>
      </w:pPr>
    </w:lvl>
    <w:lvl w:ilvl="2" w:tplc="8B84C9DC">
      <w:start w:val="1"/>
      <w:numFmt w:val="lowerRoman"/>
      <w:lvlText w:val="%3."/>
      <w:lvlJc w:val="right"/>
      <w:pPr>
        <w:ind w:left="2160" w:hanging="180"/>
      </w:pPr>
    </w:lvl>
    <w:lvl w:ilvl="3" w:tplc="BC0A5D0E">
      <w:start w:val="1"/>
      <w:numFmt w:val="decimal"/>
      <w:lvlText w:val="%4."/>
      <w:lvlJc w:val="left"/>
      <w:pPr>
        <w:ind w:left="2880" w:hanging="360"/>
      </w:pPr>
    </w:lvl>
    <w:lvl w:ilvl="4" w:tplc="5F5A7736">
      <w:start w:val="1"/>
      <w:numFmt w:val="lowerLetter"/>
      <w:lvlText w:val="%5."/>
      <w:lvlJc w:val="left"/>
      <w:pPr>
        <w:ind w:left="3600" w:hanging="360"/>
      </w:pPr>
    </w:lvl>
    <w:lvl w:ilvl="5" w:tplc="BC7ED24A">
      <w:start w:val="1"/>
      <w:numFmt w:val="lowerRoman"/>
      <w:lvlText w:val="%6."/>
      <w:lvlJc w:val="right"/>
      <w:pPr>
        <w:ind w:left="4320" w:hanging="180"/>
      </w:pPr>
    </w:lvl>
    <w:lvl w:ilvl="6" w:tplc="FD3ECEF0">
      <w:start w:val="1"/>
      <w:numFmt w:val="decimal"/>
      <w:lvlText w:val="%7."/>
      <w:lvlJc w:val="left"/>
      <w:pPr>
        <w:ind w:left="5040" w:hanging="360"/>
      </w:pPr>
    </w:lvl>
    <w:lvl w:ilvl="7" w:tplc="48CC1DA6">
      <w:start w:val="1"/>
      <w:numFmt w:val="lowerLetter"/>
      <w:lvlText w:val="%8."/>
      <w:lvlJc w:val="left"/>
      <w:pPr>
        <w:ind w:left="5760" w:hanging="360"/>
      </w:pPr>
    </w:lvl>
    <w:lvl w:ilvl="8" w:tplc="ABB4B3F0">
      <w:start w:val="1"/>
      <w:numFmt w:val="lowerRoman"/>
      <w:lvlText w:val="%9."/>
      <w:lvlJc w:val="right"/>
      <w:pPr>
        <w:ind w:left="6480" w:hanging="180"/>
      </w:pPr>
    </w:lvl>
  </w:abstractNum>
  <w:abstractNum w:abstractNumId="3" w15:restartNumberingAfterBreak="0">
    <w:nsid w:val="2D9F6D72"/>
    <w:multiLevelType w:val="hybridMultilevel"/>
    <w:tmpl w:val="FF005AF8"/>
    <w:lvl w:ilvl="0" w:tplc="FFFFFFFF">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E71B52"/>
    <w:multiLevelType w:val="hybridMultilevel"/>
    <w:tmpl w:val="B5DC6FFC"/>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4E1242B"/>
    <w:multiLevelType w:val="hybridMultilevel"/>
    <w:tmpl w:val="99BC5A42"/>
    <w:lvl w:ilvl="0" w:tplc="F0BC1266">
      <w:start w:val="1"/>
      <w:numFmt w:val="decimal"/>
      <w:lvlText w:val="%1."/>
      <w:lvlJc w:val="left"/>
      <w:pPr>
        <w:ind w:left="720" w:hanging="360"/>
      </w:pPr>
    </w:lvl>
    <w:lvl w:ilvl="1" w:tplc="11DC6186">
      <w:start w:val="1"/>
      <w:numFmt w:val="lowerLetter"/>
      <w:lvlText w:val="%2."/>
      <w:lvlJc w:val="left"/>
      <w:pPr>
        <w:ind w:left="1440" w:hanging="360"/>
      </w:pPr>
    </w:lvl>
    <w:lvl w:ilvl="2" w:tplc="E46E02C4">
      <w:start w:val="1"/>
      <w:numFmt w:val="lowerRoman"/>
      <w:lvlText w:val="%3."/>
      <w:lvlJc w:val="right"/>
      <w:pPr>
        <w:ind w:left="2160" w:hanging="180"/>
      </w:pPr>
    </w:lvl>
    <w:lvl w:ilvl="3" w:tplc="740ED8BE">
      <w:start w:val="1"/>
      <w:numFmt w:val="decimal"/>
      <w:lvlText w:val="%4."/>
      <w:lvlJc w:val="left"/>
      <w:pPr>
        <w:ind w:left="2880" w:hanging="360"/>
      </w:pPr>
    </w:lvl>
    <w:lvl w:ilvl="4" w:tplc="86BC56E0">
      <w:start w:val="1"/>
      <w:numFmt w:val="lowerLetter"/>
      <w:lvlText w:val="%5."/>
      <w:lvlJc w:val="left"/>
      <w:pPr>
        <w:ind w:left="3600" w:hanging="360"/>
      </w:pPr>
    </w:lvl>
    <w:lvl w:ilvl="5" w:tplc="4C3CE83C">
      <w:start w:val="1"/>
      <w:numFmt w:val="lowerRoman"/>
      <w:lvlText w:val="%6."/>
      <w:lvlJc w:val="right"/>
      <w:pPr>
        <w:ind w:left="4320" w:hanging="180"/>
      </w:pPr>
    </w:lvl>
    <w:lvl w:ilvl="6" w:tplc="09E2680A">
      <w:start w:val="1"/>
      <w:numFmt w:val="decimal"/>
      <w:lvlText w:val="%7."/>
      <w:lvlJc w:val="left"/>
      <w:pPr>
        <w:ind w:left="5040" w:hanging="360"/>
      </w:pPr>
    </w:lvl>
    <w:lvl w:ilvl="7" w:tplc="C3F06D44">
      <w:start w:val="1"/>
      <w:numFmt w:val="lowerLetter"/>
      <w:lvlText w:val="%8."/>
      <w:lvlJc w:val="left"/>
      <w:pPr>
        <w:ind w:left="5760" w:hanging="360"/>
      </w:pPr>
    </w:lvl>
    <w:lvl w:ilvl="8" w:tplc="52D67542">
      <w:start w:val="1"/>
      <w:numFmt w:val="lowerRoman"/>
      <w:lvlText w:val="%9."/>
      <w:lvlJc w:val="right"/>
      <w:pPr>
        <w:ind w:left="6480" w:hanging="180"/>
      </w:pPr>
    </w:lvl>
  </w:abstractNum>
  <w:abstractNum w:abstractNumId="6" w15:restartNumberingAfterBreak="0">
    <w:nsid w:val="5A855F5B"/>
    <w:multiLevelType w:val="hybridMultilevel"/>
    <w:tmpl w:val="0338FD78"/>
    <w:lvl w:ilvl="0" w:tplc="7BF62D0E">
      <w:start w:val="1"/>
      <w:numFmt w:val="decimal"/>
      <w:lvlText w:val="%1."/>
      <w:lvlJc w:val="left"/>
      <w:pPr>
        <w:ind w:left="720" w:hanging="360"/>
      </w:pPr>
    </w:lvl>
    <w:lvl w:ilvl="1" w:tplc="C47A1032">
      <w:start w:val="1"/>
      <w:numFmt w:val="lowerLetter"/>
      <w:lvlText w:val="%2."/>
      <w:lvlJc w:val="left"/>
      <w:pPr>
        <w:ind w:left="1440" w:hanging="360"/>
      </w:pPr>
    </w:lvl>
    <w:lvl w:ilvl="2" w:tplc="9B3A6DC0">
      <w:start w:val="1"/>
      <w:numFmt w:val="lowerRoman"/>
      <w:lvlText w:val="%3."/>
      <w:lvlJc w:val="right"/>
      <w:pPr>
        <w:ind w:left="2160" w:hanging="180"/>
      </w:pPr>
    </w:lvl>
    <w:lvl w:ilvl="3" w:tplc="E46CB37A">
      <w:start w:val="1"/>
      <w:numFmt w:val="decimal"/>
      <w:lvlText w:val="%4."/>
      <w:lvlJc w:val="left"/>
      <w:pPr>
        <w:ind w:left="2880" w:hanging="360"/>
      </w:pPr>
    </w:lvl>
    <w:lvl w:ilvl="4" w:tplc="BD422E32">
      <w:start w:val="1"/>
      <w:numFmt w:val="lowerLetter"/>
      <w:lvlText w:val="%5."/>
      <w:lvlJc w:val="left"/>
      <w:pPr>
        <w:ind w:left="3600" w:hanging="360"/>
      </w:pPr>
    </w:lvl>
    <w:lvl w:ilvl="5" w:tplc="7E90FC88">
      <w:start w:val="1"/>
      <w:numFmt w:val="lowerRoman"/>
      <w:lvlText w:val="%6."/>
      <w:lvlJc w:val="right"/>
      <w:pPr>
        <w:ind w:left="4320" w:hanging="180"/>
      </w:pPr>
    </w:lvl>
    <w:lvl w:ilvl="6" w:tplc="9A041004">
      <w:start w:val="1"/>
      <w:numFmt w:val="decimal"/>
      <w:lvlText w:val="%7."/>
      <w:lvlJc w:val="left"/>
      <w:pPr>
        <w:ind w:left="5040" w:hanging="360"/>
      </w:pPr>
    </w:lvl>
    <w:lvl w:ilvl="7" w:tplc="C400D35A">
      <w:start w:val="1"/>
      <w:numFmt w:val="lowerLetter"/>
      <w:lvlText w:val="%8."/>
      <w:lvlJc w:val="left"/>
      <w:pPr>
        <w:ind w:left="5760" w:hanging="360"/>
      </w:pPr>
    </w:lvl>
    <w:lvl w:ilvl="8" w:tplc="9B28D2EC">
      <w:start w:val="1"/>
      <w:numFmt w:val="lowerRoman"/>
      <w:lvlText w:val="%9."/>
      <w:lvlJc w:val="right"/>
      <w:pPr>
        <w:ind w:left="6480" w:hanging="180"/>
      </w:pPr>
    </w:lvl>
  </w:abstractNum>
  <w:abstractNum w:abstractNumId="7" w15:restartNumberingAfterBreak="0">
    <w:nsid w:val="6F08536B"/>
    <w:multiLevelType w:val="hybridMultilevel"/>
    <w:tmpl w:val="D1F6551A"/>
    <w:lvl w:ilvl="0" w:tplc="43823CD2">
      <w:start w:val="1"/>
      <w:numFmt w:val="decimal"/>
      <w:lvlText w:val="%1."/>
      <w:lvlJc w:val="left"/>
      <w:pPr>
        <w:ind w:left="720" w:hanging="360"/>
      </w:pPr>
    </w:lvl>
    <w:lvl w:ilvl="1" w:tplc="B15A75DA">
      <w:start w:val="1"/>
      <w:numFmt w:val="lowerLetter"/>
      <w:lvlText w:val="%2."/>
      <w:lvlJc w:val="left"/>
      <w:pPr>
        <w:ind w:left="1440" w:hanging="360"/>
      </w:pPr>
    </w:lvl>
    <w:lvl w:ilvl="2" w:tplc="A1F8535A">
      <w:start w:val="1"/>
      <w:numFmt w:val="lowerRoman"/>
      <w:lvlText w:val="%3."/>
      <w:lvlJc w:val="right"/>
      <w:pPr>
        <w:ind w:left="2160" w:hanging="180"/>
      </w:pPr>
    </w:lvl>
    <w:lvl w:ilvl="3" w:tplc="2DA68DF8">
      <w:start w:val="1"/>
      <w:numFmt w:val="decimal"/>
      <w:lvlText w:val="%4."/>
      <w:lvlJc w:val="left"/>
      <w:pPr>
        <w:ind w:left="2880" w:hanging="360"/>
      </w:pPr>
    </w:lvl>
    <w:lvl w:ilvl="4" w:tplc="C4BCDC90">
      <w:start w:val="1"/>
      <w:numFmt w:val="lowerLetter"/>
      <w:lvlText w:val="%5."/>
      <w:lvlJc w:val="left"/>
      <w:pPr>
        <w:ind w:left="3600" w:hanging="360"/>
      </w:pPr>
    </w:lvl>
    <w:lvl w:ilvl="5" w:tplc="2E48F990">
      <w:start w:val="1"/>
      <w:numFmt w:val="lowerRoman"/>
      <w:lvlText w:val="%6."/>
      <w:lvlJc w:val="right"/>
      <w:pPr>
        <w:ind w:left="4320" w:hanging="180"/>
      </w:pPr>
    </w:lvl>
    <w:lvl w:ilvl="6" w:tplc="AB08FA7A">
      <w:start w:val="1"/>
      <w:numFmt w:val="decimal"/>
      <w:lvlText w:val="%7."/>
      <w:lvlJc w:val="left"/>
      <w:pPr>
        <w:ind w:left="5040" w:hanging="360"/>
      </w:pPr>
    </w:lvl>
    <w:lvl w:ilvl="7" w:tplc="DC9869E8">
      <w:start w:val="1"/>
      <w:numFmt w:val="lowerLetter"/>
      <w:lvlText w:val="%8."/>
      <w:lvlJc w:val="left"/>
      <w:pPr>
        <w:ind w:left="5760" w:hanging="360"/>
      </w:pPr>
    </w:lvl>
    <w:lvl w:ilvl="8" w:tplc="6F00BC20">
      <w:start w:val="1"/>
      <w:numFmt w:val="lowerRoman"/>
      <w:lvlText w:val="%9."/>
      <w:lvlJc w:val="right"/>
      <w:pPr>
        <w:ind w:left="6480" w:hanging="180"/>
      </w:pPr>
    </w:lvl>
  </w:abstractNum>
  <w:num w:numId="1">
    <w:abstractNumId w:val="2"/>
  </w:num>
  <w:num w:numId="2">
    <w:abstractNumId w:val="5"/>
  </w:num>
  <w:num w:numId="3">
    <w:abstractNumId w:val="7"/>
  </w:num>
  <w:num w:numId="4">
    <w:abstractNumId w:val="6"/>
  </w:num>
  <w:num w:numId="5">
    <w:abstractNumId w:val="3"/>
  </w:num>
  <w:num w:numId="6">
    <w:abstractNumId w:val="4"/>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NjU3MDUztDQ2MbBU0lEKTi0uzszPAykwqgUAG0UUbSwAAAA="/>
  </w:docVars>
  <w:rsids>
    <w:rsidRoot w:val="0073258C"/>
    <w:rsid w:val="00082EAC"/>
    <w:rsid w:val="00095669"/>
    <w:rsid w:val="000A740F"/>
    <w:rsid w:val="000C0774"/>
    <w:rsid w:val="000C3688"/>
    <w:rsid w:val="000E17E1"/>
    <w:rsid w:val="001157B3"/>
    <w:rsid w:val="00185488"/>
    <w:rsid w:val="001A5A65"/>
    <w:rsid w:val="001B7575"/>
    <w:rsid w:val="001C40DD"/>
    <w:rsid w:val="001C56E8"/>
    <w:rsid w:val="001E0E0C"/>
    <w:rsid w:val="001E60AD"/>
    <w:rsid w:val="00205E28"/>
    <w:rsid w:val="00220BA5"/>
    <w:rsid w:val="002328F9"/>
    <w:rsid w:val="00266316"/>
    <w:rsid w:val="002A0C35"/>
    <w:rsid w:val="002E386B"/>
    <w:rsid w:val="003242AF"/>
    <w:rsid w:val="00350CE1"/>
    <w:rsid w:val="003671F3"/>
    <w:rsid w:val="003D053D"/>
    <w:rsid w:val="003F1525"/>
    <w:rsid w:val="004B3368"/>
    <w:rsid w:val="004E4101"/>
    <w:rsid w:val="00553618"/>
    <w:rsid w:val="0058474E"/>
    <w:rsid w:val="005A0AEE"/>
    <w:rsid w:val="00603057"/>
    <w:rsid w:val="006045E2"/>
    <w:rsid w:val="006047AE"/>
    <w:rsid w:val="00616DF2"/>
    <w:rsid w:val="006317F0"/>
    <w:rsid w:val="006829DB"/>
    <w:rsid w:val="006920EB"/>
    <w:rsid w:val="006C52BA"/>
    <w:rsid w:val="006C7905"/>
    <w:rsid w:val="006E668D"/>
    <w:rsid w:val="007200BA"/>
    <w:rsid w:val="00730D17"/>
    <w:rsid w:val="007323ED"/>
    <w:rsid w:val="0073258C"/>
    <w:rsid w:val="00756580"/>
    <w:rsid w:val="007936C8"/>
    <w:rsid w:val="007D3384"/>
    <w:rsid w:val="007D5C40"/>
    <w:rsid w:val="008219B2"/>
    <w:rsid w:val="00864641"/>
    <w:rsid w:val="00877214"/>
    <w:rsid w:val="008A371F"/>
    <w:rsid w:val="008C6BE4"/>
    <w:rsid w:val="008D58B9"/>
    <w:rsid w:val="008E3511"/>
    <w:rsid w:val="00915641"/>
    <w:rsid w:val="00944E27"/>
    <w:rsid w:val="00951441"/>
    <w:rsid w:val="00964007"/>
    <w:rsid w:val="00971906"/>
    <w:rsid w:val="00987155"/>
    <w:rsid w:val="009921C1"/>
    <w:rsid w:val="009A6F5D"/>
    <w:rsid w:val="009B26E5"/>
    <w:rsid w:val="00A50EA3"/>
    <w:rsid w:val="00A66E8D"/>
    <w:rsid w:val="00A7226C"/>
    <w:rsid w:val="00A84363"/>
    <w:rsid w:val="00A97761"/>
    <w:rsid w:val="00AF7E99"/>
    <w:rsid w:val="00BA520A"/>
    <w:rsid w:val="00BA5319"/>
    <w:rsid w:val="00BA739A"/>
    <w:rsid w:val="00C033DC"/>
    <w:rsid w:val="00C90712"/>
    <w:rsid w:val="00CD157E"/>
    <w:rsid w:val="00D257EE"/>
    <w:rsid w:val="00D9205C"/>
    <w:rsid w:val="00DC21FB"/>
    <w:rsid w:val="00E33D50"/>
    <w:rsid w:val="00E4609F"/>
    <w:rsid w:val="00ED7196"/>
    <w:rsid w:val="00F509BB"/>
    <w:rsid w:val="00F6633F"/>
    <w:rsid w:val="00F93F82"/>
    <w:rsid w:val="00FA31B1"/>
    <w:rsid w:val="7FCA8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CA4B1"/>
  <w15:chartTrackingRefBased/>
  <w15:docId w15:val="{A5CDB98C-5A53-5446-9B1D-5EEEC27A4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0AEE"/>
    <w:pPr>
      <w:ind w:left="720"/>
      <w:contextualSpacing/>
    </w:pPr>
  </w:style>
  <w:style w:type="paragraph" w:styleId="BalloonText">
    <w:name w:val="Balloon Text"/>
    <w:basedOn w:val="Normal"/>
    <w:link w:val="BalloonTextChar"/>
    <w:uiPriority w:val="99"/>
    <w:semiHidden/>
    <w:unhideWhenUsed/>
    <w:rsid w:val="008219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9B2"/>
    <w:rPr>
      <w:rFonts w:ascii="Segoe UI" w:hAnsi="Segoe UI" w:cs="Segoe UI"/>
      <w:sz w:val="18"/>
      <w:szCs w:val="18"/>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F0DDD-E43E-4E22-9345-21E1299FA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7</Words>
  <Characters>2068</Characters>
  <Application>Microsoft Office Word</Application>
  <DocSecurity>0</DocSecurity>
  <Lines>12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na Simons</dc:creator>
  <cp:keywords/>
  <dc:description/>
  <cp:lastModifiedBy>Tim Moore</cp:lastModifiedBy>
  <cp:revision>2</cp:revision>
  <dcterms:created xsi:type="dcterms:W3CDTF">2022-02-21T18:28:00Z</dcterms:created>
  <dcterms:modified xsi:type="dcterms:W3CDTF">2022-02-21T18:28:00Z</dcterms:modified>
</cp:coreProperties>
</file>